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E68C1" w14:textId="77777777" w:rsidR="004D61AC" w:rsidRDefault="00E50C80" w:rsidP="00C039F8">
      <w:pPr>
        <w:pStyle w:val="FirstParagraph"/>
        <w:jc w:val="center"/>
      </w:pPr>
      <w:r>
        <w:rPr>
          <w:noProof/>
        </w:rPr>
        <w:drawing>
          <wp:inline distT="0" distB="0" distL="0" distR="0" wp14:anchorId="3D145159" wp14:editId="4F818D36">
            <wp:extent cx="1600200" cy="130482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images/CMC_logo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30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5A2DC" w14:textId="77777777" w:rsidR="004D61AC" w:rsidRDefault="00E50C80" w:rsidP="00C039F8">
      <w:pPr>
        <w:pStyle w:val="BodyText"/>
        <w:jc w:val="center"/>
      </w:pPr>
      <w:r>
        <w:rPr>
          <w:b/>
          <w:bCs/>
        </w:rPr>
        <w:t>CMC Foundations of Data Science for Human Cognition: PSYC166</w:t>
      </w:r>
    </w:p>
    <w:p w14:paraId="18B59762" w14:textId="77777777" w:rsidR="004D61AC" w:rsidRDefault="00E50C80" w:rsidP="00C039F8">
      <w:pPr>
        <w:pStyle w:val="BodyText"/>
        <w:jc w:val="center"/>
      </w:pPr>
      <w:r>
        <w:t>Final Report for</w:t>
      </w:r>
    </w:p>
    <w:p w14:paraId="097D4CB1" w14:textId="77777777" w:rsidR="004D61AC" w:rsidRDefault="00E50C80" w:rsidP="00C039F8">
      <w:pPr>
        <w:pStyle w:val="BodyText"/>
        <w:jc w:val="center"/>
      </w:pPr>
      <w:r>
        <w:rPr>
          <w:b/>
          <w:bCs/>
        </w:rPr>
        <w:t>Liaison’s Name Here</w:t>
      </w:r>
    </w:p>
    <w:p w14:paraId="26F3DDB9" w14:textId="77777777" w:rsidR="004D61AC" w:rsidRDefault="00E50C80" w:rsidP="00C039F8">
      <w:pPr>
        <w:pStyle w:val="BodyText"/>
        <w:jc w:val="center"/>
      </w:pPr>
      <w:r>
        <w:t>Liaison’s Institution here</w:t>
      </w:r>
    </w:p>
    <w:p w14:paraId="748DB741" w14:textId="77777777" w:rsidR="004D61AC" w:rsidRDefault="00E50C80" w:rsidP="00C039F8">
      <w:pPr>
        <w:pStyle w:val="BodyText"/>
        <w:jc w:val="center"/>
      </w:pPr>
      <w:r>
        <w:rPr>
          <w:b/>
          <w:bCs/>
        </w:rPr>
        <w:t>Your Title goes here</w:t>
      </w:r>
    </w:p>
    <w:p w14:paraId="7BBC2987" w14:textId="77777777" w:rsidR="004D61AC" w:rsidRDefault="00E50C80" w:rsidP="00C039F8">
      <w:pPr>
        <w:pStyle w:val="BodyText"/>
        <w:jc w:val="center"/>
      </w:pPr>
      <w:r>
        <w:t>Month, day, 2024</w:t>
      </w:r>
    </w:p>
    <w:p w14:paraId="7C92160D" w14:textId="77777777" w:rsidR="004D61AC" w:rsidRDefault="00E50C80" w:rsidP="00C039F8">
      <w:pPr>
        <w:pStyle w:val="BodyText"/>
        <w:jc w:val="center"/>
      </w:pPr>
      <w:r>
        <w:rPr>
          <w:b/>
          <w:bCs/>
        </w:rPr>
        <w:t>Team Members</w:t>
      </w:r>
    </w:p>
    <w:p w14:paraId="0B64F43A" w14:textId="77777777" w:rsidR="004D61AC" w:rsidRDefault="00E50C80" w:rsidP="00C039F8">
      <w:pPr>
        <w:pStyle w:val="BodyText"/>
        <w:jc w:val="center"/>
      </w:pPr>
      <w:r>
        <w:t>Team Member A</w:t>
      </w:r>
    </w:p>
    <w:p w14:paraId="3AFA0028" w14:textId="77777777" w:rsidR="004D61AC" w:rsidRDefault="00E50C80" w:rsidP="00C039F8">
      <w:pPr>
        <w:pStyle w:val="BodyText"/>
        <w:jc w:val="center"/>
      </w:pPr>
      <w:r>
        <w:t>Team Member B</w:t>
      </w:r>
    </w:p>
    <w:p w14:paraId="23E4C305" w14:textId="77777777" w:rsidR="004D61AC" w:rsidRDefault="00E50C80" w:rsidP="00C039F8">
      <w:pPr>
        <w:pStyle w:val="BodyText"/>
        <w:jc w:val="center"/>
      </w:pPr>
      <w:r>
        <w:t>Team Member C</w:t>
      </w:r>
    </w:p>
    <w:p w14:paraId="1A1A4B0B" w14:textId="77777777" w:rsidR="004D61AC" w:rsidRDefault="00E50C80" w:rsidP="00C039F8">
      <w:pPr>
        <w:pStyle w:val="BodyText"/>
        <w:jc w:val="center"/>
      </w:pPr>
      <w:r>
        <w:t>Team Member D</w:t>
      </w:r>
    </w:p>
    <w:p w14:paraId="7DBDAF9F" w14:textId="77777777" w:rsidR="004D61AC" w:rsidRDefault="00E50C80" w:rsidP="00C039F8">
      <w:pPr>
        <w:pStyle w:val="BodyText"/>
        <w:jc w:val="center"/>
      </w:pPr>
      <w:r>
        <w:rPr>
          <w:b/>
          <w:bCs/>
        </w:rPr>
        <w:t>Faculty Advisor</w:t>
      </w:r>
    </w:p>
    <w:p w14:paraId="710763AA" w14:textId="77777777" w:rsidR="004D61AC" w:rsidRDefault="00E50C80" w:rsidP="00C039F8">
      <w:pPr>
        <w:pStyle w:val="BodyText"/>
        <w:jc w:val="center"/>
      </w:pPr>
      <w:r>
        <w:t>Professor Gabriel I. Cook</w:t>
      </w:r>
    </w:p>
    <w:p w14:paraId="4387692B" w14:textId="77777777" w:rsidR="004D61AC" w:rsidRDefault="00E50C80">
      <w:pPr>
        <w:pStyle w:val="BodyText"/>
      </w:pPr>
      <w:r>
        <w:rPr>
          <w:b/>
          <w:bCs/>
        </w:rPr>
        <w:t>Liaison</w:t>
      </w:r>
      <w:r>
        <w:t xml:space="preserve"> Professor Name and Title</w:t>
      </w:r>
    </w:p>
    <w:p w14:paraId="3EB4C989" w14:textId="77777777" w:rsidR="005F7DAA" w:rsidRDefault="005F7DAA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41637097"/>
        <w:docPartObj>
          <w:docPartGallery w:val="Table of Contents"/>
          <w:docPartUnique/>
        </w:docPartObj>
      </w:sdtPr>
      <w:sdtContent>
        <w:p w14:paraId="38A46449" w14:textId="77777777" w:rsidR="005F7DAA" w:rsidRDefault="005F7DAA" w:rsidP="005F7DAA">
          <w:pPr>
            <w:pStyle w:val="TOCHeading"/>
          </w:pPr>
          <w:r>
            <w:t>Table of Contents</w:t>
          </w:r>
        </w:p>
        <w:p w14:paraId="15A8245B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1" \h \z \u</w:instrText>
          </w:r>
          <w:r>
            <w:fldChar w:fldCharType="separate"/>
          </w:r>
          <w:hyperlink w:anchor="_Toc162648471" w:history="1">
            <w:r w:rsidRPr="0009438F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776BF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2" w:history="1">
            <w:r w:rsidRPr="0009438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Acknowledg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3665C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3" w:history="1">
            <w:r w:rsidRPr="0009438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AC3B1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4" w:history="1">
            <w:r w:rsidRPr="0009438F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24933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5" w:history="1">
            <w:r w:rsidRPr="0009438F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EF294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6" w:history="1">
            <w:r w:rsidRPr="0009438F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D1BC9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7" w:history="1">
            <w:r w:rsidRPr="0009438F">
              <w:rPr>
                <w:rStyle w:val="Hyperlink"/>
                <w:noProof/>
              </w:rPr>
              <w:t>7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FF051" w14:textId="77777777" w:rsidR="005F7DAA" w:rsidRDefault="005F7DAA" w:rsidP="005F7DA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648478" w:history="1">
            <w:r w:rsidRPr="0009438F">
              <w:rPr>
                <w:rStyle w:val="Hyperlink"/>
                <w:noProof/>
              </w:rPr>
              <w:t>8</w:t>
            </w:r>
            <w:r>
              <w:rPr>
                <w:noProof/>
              </w:rPr>
              <w:tab/>
            </w:r>
            <w:r w:rsidRPr="0009438F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648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34ED4" w14:textId="77777777" w:rsidR="005F7DAA" w:rsidRDefault="005F7DAA" w:rsidP="005F7DAA">
          <w:r>
            <w:fldChar w:fldCharType="end"/>
          </w:r>
        </w:p>
      </w:sdtContent>
    </w:sdt>
    <w:p w14:paraId="3CDA6C90" w14:textId="31DE782B" w:rsidR="004D61AC" w:rsidRDefault="00E50C80">
      <w:r>
        <w:br w:type="page"/>
      </w:r>
    </w:p>
    <w:p w14:paraId="2283B744" w14:textId="77777777" w:rsidR="004D61AC" w:rsidRDefault="00E50C80">
      <w:pPr>
        <w:pStyle w:val="Heading1"/>
      </w:pPr>
      <w:bookmarkStart w:id="0" w:name="abstract"/>
      <w:bookmarkStart w:id="1" w:name="_Toc162648471"/>
      <w:r>
        <w:rPr>
          <w:rStyle w:val="SectionNumber"/>
        </w:rPr>
        <w:lastRenderedPageBreak/>
        <w:t>1</w:t>
      </w:r>
      <w:r>
        <w:tab/>
      </w:r>
      <w:r>
        <w:t>Abstract</w:t>
      </w:r>
      <w:bookmarkEnd w:id="1"/>
    </w:p>
    <w:p w14:paraId="321A7535" w14:textId="77777777" w:rsidR="004D61AC" w:rsidRDefault="00E50C80">
      <w:r>
        <w:br w:type="page"/>
      </w:r>
    </w:p>
    <w:p w14:paraId="3C0F535D" w14:textId="77777777" w:rsidR="004D61AC" w:rsidRDefault="00E50C80">
      <w:pPr>
        <w:pStyle w:val="FirstParagraph"/>
      </w:pPr>
      <w:r>
        <w:rPr>
          <w:b/>
          <w:bCs/>
        </w:rPr>
        <w:lastRenderedPageBreak/>
        <w:t>Contents</w:t>
      </w:r>
    </w:p>
    <w:p w14:paraId="32FDD9D9" w14:textId="77777777" w:rsidR="004D61AC" w:rsidRDefault="00E50C80">
      <w:pPr>
        <w:pStyle w:val="BodyText"/>
      </w:pPr>
      <w:r>
        <w:t>Move the table of contents to this page.</w:t>
      </w:r>
    </w:p>
    <w:p w14:paraId="4F9B231C" w14:textId="77777777" w:rsidR="004D61AC" w:rsidRDefault="00E50C80">
      <w:r>
        <w:br w:type="page"/>
      </w:r>
    </w:p>
    <w:p w14:paraId="0D9EDBBE" w14:textId="77777777" w:rsidR="004D61AC" w:rsidRDefault="00E50C80">
      <w:pPr>
        <w:pStyle w:val="Heading1"/>
      </w:pPr>
      <w:bookmarkStart w:id="2" w:name="acknowledgments"/>
      <w:bookmarkStart w:id="3" w:name="_Toc162648472"/>
      <w:bookmarkEnd w:id="0"/>
      <w:r>
        <w:rPr>
          <w:rStyle w:val="SectionNumber"/>
        </w:rPr>
        <w:lastRenderedPageBreak/>
        <w:t>2</w:t>
      </w:r>
      <w:r>
        <w:tab/>
      </w:r>
      <w:r>
        <w:t>Acknowledgments</w:t>
      </w:r>
      <w:bookmarkEnd w:id="3"/>
    </w:p>
    <w:p w14:paraId="2260B116" w14:textId="77777777" w:rsidR="004D61AC" w:rsidRDefault="00E50C80">
      <w:r>
        <w:br w:type="page"/>
      </w:r>
    </w:p>
    <w:p w14:paraId="72766125" w14:textId="77777777" w:rsidR="004D61AC" w:rsidRDefault="00E50C80">
      <w:pPr>
        <w:pStyle w:val="Heading1"/>
      </w:pPr>
      <w:bookmarkStart w:id="4" w:name="introduction"/>
      <w:bookmarkStart w:id="5" w:name="_Toc162648473"/>
      <w:bookmarkEnd w:id="2"/>
      <w:r>
        <w:rPr>
          <w:rStyle w:val="SectionNumber"/>
        </w:rPr>
        <w:lastRenderedPageBreak/>
        <w:t>3</w:t>
      </w:r>
      <w:r>
        <w:tab/>
      </w:r>
      <w:r>
        <w:t>Introduction</w:t>
      </w:r>
      <w:bookmarkEnd w:id="5"/>
    </w:p>
    <w:p w14:paraId="4279C592" w14:textId="77777777" w:rsidR="004D61AC" w:rsidRDefault="00E50C80">
      <w:pPr>
        <w:pStyle w:val="Heading1"/>
      </w:pPr>
      <w:bookmarkStart w:id="6" w:name="problem-statement"/>
      <w:bookmarkStart w:id="7" w:name="_Toc162648474"/>
      <w:bookmarkEnd w:id="4"/>
      <w:r>
        <w:rPr>
          <w:rStyle w:val="SectionNumber"/>
        </w:rPr>
        <w:t>4</w:t>
      </w:r>
      <w:r>
        <w:tab/>
      </w:r>
      <w:r>
        <w:t>Problem Statement</w:t>
      </w:r>
      <w:bookmarkEnd w:id="7"/>
    </w:p>
    <w:p w14:paraId="549D5911" w14:textId="77777777" w:rsidR="004D61AC" w:rsidRDefault="00E50C80">
      <w:pPr>
        <w:pStyle w:val="Heading1"/>
      </w:pPr>
      <w:bookmarkStart w:id="8" w:name="data"/>
      <w:bookmarkStart w:id="9" w:name="_Toc162648475"/>
      <w:bookmarkEnd w:id="6"/>
      <w:r>
        <w:rPr>
          <w:rStyle w:val="SectionNumber"/>
        </w:rPr>
        <w:t>5</w:t>
      </w:r>
      <w:r>
        <w:tab/>
      </w:r>
      <w:r>
        <w:t>Data</w:t>
      </w:r>
      <w:bookmarkEnd w:id="9"/>
    </w:p>
    <w:p w14:paraId="336EB1A6" w14:textId="77777777" w:rsidR="004D61AC" w:rsidRDefault="00E50C80">
      <w:pPr>
        <w:pStyle w:val="Heading2"/>
      </w:pPr>
      <w:bookmarkStart w:id="10" w:name="description"/>
      <w:r>
        <w:rPr>
          <w:rStyle w:val="SectionNumber"/>
        </w:rPr>
        <w:t>5.1</w:t>
      </w:r>
      <w:r>
        <w:tab/>
      </w:r>
      <w:r>
        <w:rPr>
          <w:i/>
          <w:iCs/>
        </w:rPr>
        <w:t>Description</w:t>
      </w:r>
    </w:p>
    <w:p w14:paraId="38A20A4B" w14:textId="77777777" w:rsidR="004D61AC" w:rsidRDefault="00E50C80">
      <w:pPr>
        <w:pStyle w:val="Heading2"/>
      </w:pPr>
      <w:bookmarkStart w:id="11" w:name="cleaning"/>
      <w:bookmarkEnd w:id="10"/>
      <w:r>
        <w:rPr>
          <w:rStyle w:val="SectionNumber"/>
        </w:rPr>
        <w:t>5.2</w:t>
      </w:r>
      <w:r>
        <w:tab/>
      </w:r>
      <w:r>
        <w:rPr>
          <w:i/>
          <w:iCs/>
        </w:rPr>
        <w:t>Cleaning</w:t>
      </w:r>
    </w:p>
    <w:p w14:paraId="3B71A2AF" w14:textId="77777777" w:rsidR="004D61AC" w:rsidRDefault="00E50C80">
      <w:pPr>
        <w:pStyle w:val="Heading2"/>
      </w:pPr>
      <w:bookmarkStart w:id="12" w:name="preprocessing"/>
      <w:bookmarkEnd w:id="11"/>
      <w:r>
        <w:rPr>
          <w:rStyle w:val="SectionNumber"/>
        </w:rPr>
        <w:t>5.3</w:t>
      </w:r>
      <w:r>
        <w:tab/>
      </w:r>
      <w:r>
        <w:rPr>
          <w:i/>
          <w:iCs/>
        </w:rPr>
        <w:t>Preprocessing</w:t>
      </w:r>
    </w:p>
    <w:p w14:paraId="117AD956" w14:textId="77777777" w:rsidR="004D61AC" w:rsidRDefault="00E50C80">
      <w:pPr>
        <w:pStyle w:val="Heading1"/>
      </w:pPr>
      <w:bookmarkStart w:id="13" w:name="findings"/>
      <w:bookmarkStart w:id="14" w:name="_Toc162648476"/>
      <w:bookmarkEnd w:id="8"/>
      <w:bookmarkEnd w:id="12"/>
      <w:r>
        <w:rPr>
          <w:rStyle w:val="SectionNumber"/>
        </w:rPr>
        <w:t>6</w:t>
      </w:r>
      <w:r>
        <w:tab/>
      </w:r>
      <w:r>
        <w:t>Findings</w:t>
      </w:r>
      <w:bookmarkEnd w:id="14"/>
    </w:p>
    <w:p w14:paraId="30F06FD7" w14:textId="77777777" w:rsidR="004D61AC" w:rsidRDefault="00E50C80">
      <w:pPr>
        <w:pStyle w:val="FirstParagraph"/>
      </w:pPr>
      <w:r>
        <w:rPr>
          <w:noProof/>
        </w:rPr>
        <w:drawing>
          <wp:inline distT="0" distB="0" distL="0" distR="0" wp14:anchorId="38132E34" wp14:editId="52E055B5">
            <wp:extent cx="5334000" cy="40005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./figs/temp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F5C68" w14:textId="77777777" w:rsidR="004D61AC" w:rsidRDefault="00E50C80">
      <w:pPr>
        <w:pStyle w:val="Heading1"/>
      </w:pPr>
      <w:bookmarkStart w:id="15" w:name="discussion"/>
      <w:bookmarkStart w:id="16" w:name="_Toc162648477"/>
      <w:bookmarkEnd w:id="13"/>
      <w:r>
        <w:rPr>
          <w:rStyle w:val="SectionNumber"/>
        </w:rPr>
        <w:t>7</w:t>
      </w:r>
      <w:r>
        <w:tab/>
      </w:r>
      <w:r>
        <w:t>Discussion</w:t>
      </w:r>
      <w:bookmarkEnd w:id="16"/>
    </w:p>
    <w:p w14:paraId="6988B854" w14:textId="77777777" w:rsidR="004D61AC" w:rsidRDefault="00E50C80">
      <w:pPr>
        <w:pStyle w:val="Heading1"/>
      </w:pPr>
      <w:bookmarkStart w:id="17" w:name="conclusion"/>
      <w:bookmarkStart w:id="18" w:name="_Toc162648478"/>
      <w:bookmarkEnd w:id="15"/>
      <w:r>
        <w:rPr>
          <w:rStyle w:val="SectionNumber"/>
        </w:rPr>
        <w:t>8</w:t>
      </w:r>
      <w:r>
        <w:tab/>
      </w:r>
      <w:r>
        <w:t>Conclusion</w:t>
      </w:r>
      <w:bookmarkEnd w:id="17"/>
      <w:bookmarkEnd w:id="18"/>
    </w:p>
    <w:sectPr w:rsidR="004D61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272D9" w14:textId="77777777" w:rsidR="00E50C80" w:rsidRDefault="00E50C80">
      <w:pPr>
        <w:spacing w:after="0"/>
      </w:pPr>
      <w:r>
        <w:separator/>
      </w:r>
    </w:p>
  </w:endnote>
  <w:endnote w:type="continuationSeparator" w:id="0">
    <w:p w14:paraId="2FA8BD75" w14:textId="77777777" w:rsidR="00E50C80" w:rsidRDefault="00E50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610DD" w14:textId="77777777" w:rsidR="00E50C80" w:rsidRDefault="00E50C80">
      <w:r>
        <w:separator/>
      </w:r>
    </w:p>
  </w:footnote>
  <w:footnote w:type="continuationSeparator" w:id="0">
    <w:p w14:paraId="00F951C6" w14:textId="77777777" w:rsidR="00E50C80" w:rsidRDefault="00E50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4A7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61AC"/>
    <w:rsid w:val="004D61AC"/>
    <w:rsid w:val="005F7DAA"/>
    <w:rsid w:val="00C039F8"/>
    <w:rsid w:val="00E50C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3BAD8"/>
  <w15:docId w15:val="{29981BD7-CBE6-4B4E-8F92-55394474B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F7DA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ok, Gabriel</cp:lastModifiedBy>
  <cp:revision>3</cp:revision>
  <dcterms:created xsi:type="dcterms:W3CDTF">2024-03-30T06:47:00Z</dcterms:created>
  <dcterms:modified xsi:type="dcterms:W3CDTF">2024-03-3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